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3d95c00854dc36e1d0f952eec5281a45771a29"/>
      <w:r>
        <w:rPr>
          <w:b/>
        </w:rPr>
        <w:t xml:space="preserve">ПРОТОКОЛ ПРО РЕЗУЛЬТАТИ ЕЛЕКТРОННОГО АУКЦІОНУ № SPE001-UA-20240406-135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Департамент комунальної власності Оде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5.04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5.04.2024 14:0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і приміщення першого поверху № 510, загальною площею 30,2 кв.м, що розташовані за адресою: м. Одеса, вул. Толстого Льва, 10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першого поверху № 510, загальною площею 30,2 кв.м, що розташовані за адресою: м. Одеса, вул. Толстого Льва, 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30 280,0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1 824 90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8 302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6 0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аумов Євген Сергійович, ІПН/РНОКПП: 313971449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ементарьов Сергій Вікторович, ІПН/РНОКПП: 27572172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маров Олександр Євгенійович, ІПН/РНОКПП: 28620104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зіз Мохаммед, ІПН/РНОКПП: 327802129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итвин Олександр Сергійович, ІПН/РНОКПП: 31290149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Войтюк Валерій Віталійович, ІПН/РНОКПП (ФОП): 33456152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вастьянова Еліте Ериківна, ІПН/РНОКПП: 234900714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 ЛІТНЬОЇ ЛЮДИНИ ТА РЕАБІЛІТАЦІЇ", ЄДРПОУ: 341820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КРОК ІНЖИНІРІНГ», ЄДРПОУ: 446480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«КРОК ІНЖИНІРІНГ»</w:t>
            </w:r>
          </w:p>
        </w:tc>
        <w:tc>
          <w:p>
            <w:pPr>
              <w:pStyle w:val="Compact"/>
              <w:jc w:val="left"/>
            </w:pPr>
            <w:r>
              <w:t xml:space="preserve">830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9:47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зіз Мохаммед</w:t>
            </w:r>
          </w:p>
        </w:tc>
        <w:tc>
          <w:p>
            <w:pPr>
              <w:pStyle w:val="Compact"/>
              <w:jc w:val="left"/>
            </w:pPr>
            <w:r>
              <w:t xml:space="preserve">85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5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маров Олександр Євгенійович</w:t>
            </w:r>
          </w:p>
        </w:tc>
        <w:tc>
          <w:p>
            <w:pPr>
              <w:pStyle w:val="Compact"/>
              <w:jc w:val="left"/>
            </w:pPr>
            <w:r>
              <w:t xml:space="preserve">878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32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твин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8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55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аумов Євген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7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Войтюк Валерій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8:5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вастьянова Еліте Ериківна</w:t>
            </w:r>
          </w:p>
        </w:tc>
        <w:tc>
          <w:p>
            <w:pPr>
              <w:pStyle w:val="Compact"/>
              <w:jc w:val="left"/>
            </w:pPr>
            <w:r>
              <w:t xml:space="preserve">1 201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ементарьов Серг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 60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8:2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 ЛІТНЬОЇ ЛЮДИНИ ТА РЕАБІЛІТАЦІЇ"</w:t>
            </w:r>
          </w:p>
        </w:tc>
        <w:tc>
          <w:p>
            <w:pPr>
              <w:pStyle w:val="Compact"/>
              <w:jc w:val="left"/>
            </w:pPr>
            <w:r>
              <w:t xml:space="preserve">1 799 99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2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«КРОК ІНЖИНІРІНГ»</w:t>
            </w:r>
          </w:p>
        </w:tc>
        <w:tc>
          <w:p>
            <w:pPr>
              <w:pStyle w:val="Compact"/>
              <w:jc w:val="left"/>
            </w:pPr>
            <w:r>
              <w:t xml:space="preserve">89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3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зіз Мохаммед</w:t>
            </w:r>
          </w:p>
        </w:tc>
        <w:tc>
          <w:p>
            <w:pPr>
              <w:pStyle w:val="Compact"/>
              <w:jc w:val="left"/>
            </w:pPr>
            <w:r>
              <w:t xml:space="preserve">859 09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38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маров Олександр Євгенійович</w:t>
            </w:r>
          </w:p>
        </w:tc>
        <w:tc>
          <w:p>
            <w:pPr>
              <w:pStyle w:val="Compact"/>
              <w:jc w:val="left"/>
            </w:pPr>
            <w:r>
              <w:t xml:space="preserve">878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32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твин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44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аумов Євген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7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Войтюк Валерій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5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вастьянова Еліте Ериківна</w:t>
            </w:r>
          </w:p>
        </w:tc>
        <w:tc>
          <w:p>
            <w:pPr>
              <w:pStyle w:val="Compact"/>
              <w:jc w:val="left"/>
            </w:pPr>
            <w:r>
              <w:t xml:space="preserve">1 201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ементарьов Серг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 6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57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 ЛІТНЬОЇ ЛЮДИНИ ТА РЕАБІЛІТАЦІЇ"</w:t>
            </w:r>
          </w:p>
        </w:tc>
        <w:tc>
          <w:p>
            <w:pPr>
              <w:pStyle w:val="Compact"/>
              <w:jc w:val="left"/>
            </w:pPr>
            <w:r>
              <w:t xml:space="preserve">1 808 302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01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зіз Мохаммед</w:t>
            </w:r>
          </w:p>
        </w:tc>
        <w:tc>
          <w:p>
            <w:pPr>
              <w:pStyle w:val="Compact"/>
              <w:jc w:val="left"/>
            </w:pPr>
            <w:r>
              <w:t xml:space="preserve">8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маров Олександр Євгенійович</w:t>
            </w:r>
          </w:p>
        </w:tc>
        <w:tc>
          <w:p>
            <w:pPr>
              <w:pStyle w:val="Compact"/>
              <w:jc w:val="left"/>
            </w:pPr>
            <w:r>
              <w:t xml:space="preserve">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08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КРОК ІНЖИНІРІНГ»</w:t>
            </w:r>
          </w:p>
        </w:tc>
        <w:tc>
          <w:p>
            <w:pPr>
              <w:pStyle w:val="Compact"/>
              <w:jc w:val="left"/>
            </w:pPr>
            <w:r>
              <w:t xml:space="preserve">1 00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12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аумов Євген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7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твин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2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1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вастьянова Еліте Ериківна</w:t>
            </w:r>
          </w:p>
        </w:tc>
        <w:tc>
          <w:p>
            <w:pPr>
              <w:pStyle w:val="Compact"/>
              <w:jc w:val="left"/>
            </w:pPr>
            <w:r>
              <w:t xml:space="preserve">1 201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Войтюк Валерій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23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ементарьов Серг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 6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57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 ЛІТНЬОЇ ЛЮДИНИ ТА РЕАБІЛІТАЦІЇ"</w:t>
            </w:r>
          </w:p>
        </w:tc>
        <w:tc>
          <w:p>
            <w:pPr>
              <w:pStyle w:val="Compact"/>
              <w:jc w:val="left"/>
            </w:pPr>
            <w:r>
              <w:t xml:space="preserve">1 816 605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31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зіз Мохаммед</w:t>
            </w:r>
          </w:p>
        </w:tc>
        <w:tc>
          <w:p>
            <w:pPr>
              <w:pStyle w:val="Compact"/>
              <w:jc w:val="left"/>
            </w:pPr>
            <w:r>
              <w:t xml:space="preserve">8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маров Олександр Євгенійович</w:t>
            </w:r>
          </w:p>
        </w:tc>
        <w:tc>
          <w:p>
            <w:pPr>
              <w:pStyle w:val="Compact"/>
              <w:jc w:val="left"/>
            </w:pPr>
            <w:r>
              <w:t xml:space="preserve">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08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аумов Євген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7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КРОК ІНЖИНІРІНГ»</w:t>
            </w:r>
          </w:p>
        </w:tc>
        <w:tc>
          <w:p>
            <w:pPr>
              <w:pStyle w:val="Compact"/>
              <w:jc w:val="left"/>
            </w:pPr>
            <w:r>
              <w:t xml:space="preserve">1 00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12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вастьянова Еліте Ериківна</w:t>
            </w:r>
          </w:p>
        </w:tc>
        <w:tc>
          <w:p>
            <w:pPr>
              <w:pStyle w:val="Compact"/>
              <w:jc w:val="left"/>
            </w:pPr>
            <w:r>
              <w:t xml:space="preserve">1 201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твин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2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50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ементарьов Серг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 6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57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Войтюк Валерій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23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 ЛІТНЬОЇ ЛЮДИНИ ТА РЕАБІЛІТАЦІЇ"</w:t>
            </w:r>
          </w:p>
        </w:tc>
        <w:tc>
          <w:p>
            <w:pPr>
              <w:pStyle w:val="Compact"/>
              <w:jc w:val="left"/>
            </w:pPr>
            <w:r>
              <w:t xml:space="preserve">1 824 908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4:00:3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ВІТ ЛІТНЬОЇ ЛЮДИНИ ТА РЕАБІЛІТАЦІЇ", ЄДРПОУ: 341820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72 996,32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93 059,6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1 731 848,32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5.04.2024 14:0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СВІТ ЛІТНЬОЇ ЛЮДИНИ ТА РЕАБІЛІТАЦІЇ", ЄДРПОУ: 3418206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Департамент комунальної власності Оде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8:39:12Z</dcterms:created>
  <dcterms:modified xsi:type="dcterms:W3CDTF">2024-05-17T08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